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02D67" w14:textId="45C6A18D" w:rsidR="00497848" w:rsidRDefault="00EC5AA5">
      <w:r>
        <w:t>2.1.1</w:t>
      </w:r>
      <w:r w:rsidR="008A7B76">
        <w:t xml:space="preserve"> -- NA</w:t>
      </w:r>
    </w:p>
    <w:p w14:paraId="26871333" w14:textId="57E086CD" w:rsidR="00EC5AA5" w:rsidRDefault="00EC5AA5">
      <w:r>
        <w:t>2.1.2</w:t>
      </w:r>
      <w:r w:rsidR="008A7B76">
        <w:t xml:space="preserve"> -- NA</w:t>
      </w:r>
    </w:p>
    <w:p w14:paraId="2A1153B3" w14:textId="77777777" w:rsidR="00EC5AA5" w:rsidRDefault="00EC5AA5"/>
    <w:p w14:paraId="193D71A1" w14:textId="2CA7FC0E" w:rsidR="00EC5AA5" w:rsidRDefault="00EC5AA5">
      <w:r>
        <w:t>2.2.1</w:t>
      </w:r>
      <w:r w:rsidR="008A7B76">
        <w:t xml:space="preserve"> -- NA</w:t>
      </w:r>
    </w:p>
    <w:p w14:paraId="25E404CF" w14:textId="40C8B847" w:rsidR="00EC5AA5" w:rsidRDefault="00EC5AA5">
      <w:r>
        <w:t>2.2.2</w:t>
      </w:r>
      <w:r w:rsidR="008A7B76">
        <w:t xml:space="preserve"> -- NA</w:t>
      </w:r>
    </w:p>
    <w:p w14:paraId="0DCA2DFC" w14:textId="452D53B4" w:rsidR="00EC5AA5" w:rsidRDefault="00EC5AA5">
      <w:r>
        <w:t>2.2.3</w:t>
      </w:r>
      <w:r w:rsidR="008A7B76">
        <w:t xml:space="preserve"> -- NA</w:t>
      </w:r>
    </w:p>
    <w:p w14:paraId="692EF547" w14:textId="77777777" w:rsidR="00EC5AA5" w:rsidRDefault="00EC5AA5"/>
    <w:p w14:paraId="7D6202D8" w14:textId="16A270C3" w:rsidR="00EC5AA5" w:rsidRDefault="00EC5AA5">
      <w:r>
        <w:t>2.3.1</w:t>
      </w:r>
      <w:r w:rsidR="008A7B76">
        <w:t xml:space="preserve"> -- NA</w:t>
      </w:r>
    </w:p>
    <w:p w14:paraId="493D5BCD" w14:textId="76DA46F9" w:rsidR="00EC5AA5" w:rsidRDefault="00EC5AA5">
      <w:r>
        <w:t>2.3.2</w:t>
      </w:r>
      <w:r w:rsidR="008A7B76">
        <w:t xml:space="preserve"> -- NA</w:t>
      </w:r>
    </w:p>
    <w:p w14:paraId="6D6D81CB" w14:textId="2145DA38" w:rsidR="00EC5AA5" w:rsidRDefault="00EC5AA5">
      <w:r>
        <w:t>2.3.3</w:t>
      </w:r>
      <w:r w:rsidR="008A7B76">
        <w:t xml:space="preserve"> -- NA</w:t>
      </w:r>
    </w:p>
    <w:p w14:paraId="6A873D0B" w14:textId="6C995CFB" w:rsidR="00EC5AA5" w:rsidRDefault="00EC5AA5">
      <w:r>
        <w:t>2.3.4</w:t>
      </w:r>
      <w:r w:rsidR="008A7B76">
        <w:t xml:space="preserve"> -- NA</w:t>
      </w:r>
    </w:p>
    <w:p w14:paraId="021052D8" w14:textId="77777777" w:rsidR="00EC5AA5" w:rsidRDefault="00EC5AA5"/>
    <w:p w14:paraId="069B6BA2" w14:textId="56A166C6" w:rsidR="00EC5AA5" w:rsidRPr="008566FC" w:rsidRDefault="00EC5AA5">
      <w:pPr>
        <w:rPr>
          <w:highlight w:val="yellow"/>
        </w:rPr>
      </w:pPr>
      <w:r w:rsidRPr="008566FC">
        <w:rPr>
          <w:highlight w:val="yellow"/>
        </w:rPr>
        <w:t>2.4.1</w:t>
      </w:r>
      <w:r w:rsidR="008A7B76" w:rsidRPr="008566FC">
        <w:rPr>
          <w:highlight w:val="yellow"/>
        </w:rPr>
        <w:t xml:space="preserve"> – 00:01 -&gt; 00:11</w:t>
      </w:r>
    </w:p>
    <w:p w14:paraId="3FBE255A" w14:textId="22DDEFE2" w:rsidR="00EC5AA5" w:rsidRDefault="00EC5AA5">
      <w:r w:rsidRPr="008566FC">
        <w:rPr>
          <w:highlight w:val="yellow"/>
        </w:rPr>
        <w:t>2.4.2</w:t>
      </w:r>
      <w:r w:rsidR="008A7B76" w:rsidRPr="008566FC">
        <w:rPr>
          <w:highlight w:val="yellow"/>
        </w:rPr>
        <w:t xml:space="preserve"> – 01:32 </w:t>
      </w:r>
      <w:r w:rsidR="008A7B76" w:rsidRPr="008566FC">
        <w:rPr>
          <w:highlight w:val="yellow"/>
        </w:rPr>
        <w:sym w:font="Wingdings" w:char="F0E0"/>
      </w:r>
      <w:r w:rsidR="008A7B76" w:rsidRPr="008566FC">
        <w:rPr>
          <w:highlight w:val="yellow"/>
        </w:rPr>
        <w:t xml:space="preserve"> 01:42</w:t>
      </w:r>
    </w:p>
    <w:p w14:paraId="1113F639" w14:textId="77777777" w:rsidR="008A7B76" w:rsidRDefault="008A7B76"/>
    <w:p w14:paraId="63B11459" w14:textId="041684CF" w:rsidR="00EC5AA5" w:rsidRPr="008566FC" w:rsidRDefault="00EC5AA5">
      <w:pPr>
        <w:rPr>
          <w:highlight w:val="yellow"/>
        </w:rPr>
      </w:pPr>
      <w:r w:rsidRPr="008566FC">
        <w:rPr>
          <w:highlight w:val="yellow"/>
        </w:rPr>
        <w:t>2.5.1</w:t>
      </w:r>
      <w:r w:rsidR="008A7B76" w:rsidRPr="008566FC">
        <w:rPr>
          <w:highlight w:val="yellow"/>
        </w:rPr>
        <w:t xml:space="preserve"> – 00:49 </w:t>
      </w:r>
      <w:r w:rsidR="008A7B76" w:rsidRPr="008566FC">
        <w:rPr>
          <w:highlight w:val="yellow"/>
        </w:rPr>
        <w:sym w:font="Wingdings" w:char="F0E0"/>
      </w:r>
      <w:r w:rsidR="008A7B76" w:rsidRPr="008566FC">
        <w:rPr>
          <w:highlight w:val="yellow"/>
        </w:rPr>
        <w:t xml:space="preserve"> 00:59</w:t>
      </w:r>
    </w:p>
    <w:p w14:paraId="38884F13" w14:textId="336012F1" w:rsidR="00EC5AA5" w:rsidRDefault="00EC5AA5">
      <w:r w:rsidRPr="008566FC">
        <w:rPr>
          <w:highlight w:val="yellow"/>
        </w:rPr>
        <w:t>2.5.2</w:t>
      </w:r>
      <w:r w:rsidR="008A7B76" w:rsidRPr="008566FC">
        <w:rPr>
          <w:highlight w:val="yellow"/>
        </w:rPr>
        <w:t xml:space="preserve"> – 00:43 -&gt; 00:53</w:t>
      </w:r>
    </w:p>
    <w:p w14:paraId="4CF1BDC1" w14:textId="77777777" w:rsidR="00EC5AA5" w:rsidRDefault="00EC5AA5"/>
    <w:p w14:paraId="13AA2487" w14:textId="6C47898E" w:rsidR="00EC5AA5" w:rsidRPr="008566FC" w:rsidRDefault="00EC5AA5">
      <w:pPr>
        <w:rPr>
          <w:highlight w:val="yellow"/>
        </w:rPr>
      </w:pPr>
      <w:r w:rsidRPr="008566FC">
        <w:rPr>
          <w:highlight w:val="yellow"/>
        </w:rPr>
        <w:t>2.6.1</w:t>
      </w:r>
      <w:r w:rsidR="008A7B76" w:rsidRPr="008566FC">
        <w:rPr>
          <w:highlight w:val="yellow"/>
        </w:rPr>
        <w:t xml:space="preserve"> – 00:00 -&gt; 00:10</w:t>
      </w:r>
    </w:p>
    <w:p w14:paraId="1CA17220" w14:textId="21BF7E98" w:rsidR="00EC5AA5" w:rsidRDefault="00EC5AA5">
      <w:r w:rsidRPr="008566FC">
        <w:rPr>
          <w:highlight w:val="yellow"/>
        </w:rPr>
        <w:t>2.6.2</w:t>
      </w:r>
      <w:r w:rsidR="008A7B76" w:rsidRPr="008566FC">
        <w:rPr>
          <w:highlight w:val="yellow"/>
        </w:rPr>
        <w:t xml:space="preserve"> – 00:04 -&gt; 00:08</w:t>
      </w:r>
    </w:p>
    <w:p w14:paraId="6106908B" w14:textId="77777777" w:rsidR="00EC5AA5" w:rsidRDefault="00EC5AA5"/>
    <w:p w14:paraId="7035F1A8" w14:textId="792C75FC" w:rsidR="00EC5AA5" w:rsidRPr="008566FC" w:rsidRDefault="00EC5AA5">
      <w:pPr>
        <w:rPr>
          <w:highlight w:val="yellow"/>
        </w:rPr>
      </w:pPr>
      <w:r w:rsidRPr="008566FC">
        <w:rPr>
          <w:highlight w:val="yellow"/>
        </w:rPr>
        <w:t>2.7.1</w:t>
      </w:r>
      <w:r w:rsidR="008A7B76" w:rsidRPr="008566FC">
        <w:rPr>
          <w:highlight w:val="yellow"/>
        </w:rPr>
        <w:t xml:space="preserve"> – NA </w:t>
      </w:r>
    </w:p>
    <w:p w14:paraId="059E2713" w14:textId="60B2E2F7" w:rsidR="00EC5AA5" w:rsidRDefault="00EC5AA5">
      <w:r w:rsidRPr="008566FC">
        <w:rPr>
          <w:highlight w:val="yellow"/>
        </w:rPr>
        <w:t>2.7.2</w:t>
      </w:r>
      <w:r w:rsidR="008A7B76" w:rsidRPr="008566FC">
        <w:rPr>
          <w:highlight w:val="yellow"/>
        </w:rPr>
        <w:t xml:space="preserve"> </w:t>
      </w:r>
      <w:r w:rsidR="00EB6CCF" w:rsidRPr="008566FC">
        <w:rPr>
          <w:highlight w:val="yellow"/>
        </w:rPr>
        <w:t>–</w:t>
      </w:r>
      <w:r w:rsidR="008A7B76" w:rsidRPr="008566FC">
        <w:rPr>
          <w:highlight w:val="yellow"/>
        </w:rPr>
        <w:t xml:space="preserve"> </w:t>
      </w:r>
      <w:r w:rsidR="00EB6CCF" w:rsidRPr="008566FC">
        <w:rPr>
          <w:highlight w:val="yellow"/>
        </w:rPr>
        <w:t>00:22 -&gt; 00:29; 00:50 -&gt; 00:59</w:t>
      </w:r>
    </w:p>
    <w:p w14:paraId="0D22C47D" w14:textId="77777777" w:rsidR="00EC5AA5" w:rsidRDefault="00EC5AA5"/>
    <w:p w14:paraId="5A070C71" w14:textId="7A3295A3" w:rsidR="00EC5AA5" w:rsidRDefault="00EC5AA5">
      <w:r>
        <w:t>2.8.1</w:t>
      </w:r>
      <w:r w:rsidR="00EB6CCF">
        <w:t xml:space="preserve"> – NA </w:t>
      </w:r>
    </w:p>
    <w:p w14:paraId="4ACE5D42" w14:textId="77777777" w:rsidR="00EC5AA5" w:rsidRDefault="00EC5AA5"/>
    <w:p w14:paraId="4B8BD8D7" w14:textId="50B74FFB" w:rsidR="00EC5AA5" w:rsidRDefault="00EC5AA5">
      <w:r>
        <w:t>2.9.1</w:t>
      </w:r>
      <w:r w:rsidR="00EB6CCF">
        <w:t xml:space="preserve"> -- NA</w:t>
      </w:r>
    </w:p>
    <w:p w14:paraId="7BEB8136" w14:textId="4E1CFAFF" w:rsidR="00EC5AA5" w:rsidRDefault="00EC5AA5">
      <w:r>
        <w:t>2.9.2</w:t>
      </w:r>
      <w:r w:rsidR="00EB6CCF">
        <w:t xml:space="preserve"> – NA </w:t>
      </w:r>
    </w:p>
    <w:p w14:paraId="7EC358F0" w14:textId="77777777" w:rsidR="00EC5AA5" w:rsidRDefault="00EC5AA5"/>
    <w:p w14:paraId="253B7FDB" w14:textId="02CABAD8" w:rsidR="00EC5AA5" w:rsidRDefault="00EC5AA5">
      <w:r w:rsidRPr="00D266BB">
        <w:rPr>
          <w:highlight w:val="yellow"/>
        </w:rPr>
        <w:t>2.10.1</w:t>
      </w:r>
      <w:r w:rsidR="00EB6CCF" w:rsidRPr="00D266BB">
        <w:rPr>
          <w:highlight w:val="yellow"/>
        </w:rPr>
        <w:t xml:space="preserve"> – 00:35 -&gt; 00:50</w:t>
      </w:r>
    </w:p>
    <w:p w14:paraId="3A2C8539" w14:textId="62E33CCC" w:rsidR="00EC5AA5" w:rsidRDefault="00EC5AA5">
      <w:r>
        <w:t>2.10.2</w:t>
      </w:r>
      <w:r w:rsidR="00EB6CCF">
        <w:t xml:space="preserve"> – NA </w:t>
      </w:r>
    </w:p>
    <w:p w14:paraId="20609E8E" w14:textId="77777777" w:rsidR="00EC5AA5" w:rsidRDefault="00EC5AA5"/>
    <w:p w14:paraId="25CC41BC" w14:textId="2984AE51" w:rsidR="00EC5AA5" w:rsidRPr="00D266BB" w:rsidRDefault="00EC5AA5">
      <w:pPr>
        <w:rPr>
          <w:highlight w:val="yellow"/>
        </w:rPr>
      </w:pPr>
      <w:r w:rsidRPr="00D266BB">
        <w:rPr>
          <w:highlight w:val="yellow"/>
        </w:rPr>
        <w:t>2.11.1</w:t>
      </w:r>
      <w:r w:rsidR="00EB6CCF" w:rsidRPr="00D266BB">
        <w:rPr>
          <w:highlight w:val="yellow"/>
        </w:rPr>
        <w:t xml:space="preserve"> – 00:15 -&gt; 00:22</w:t>
      </w:r>
    </w:p>
    <w:p w14:paraId="60DD5AB3" w14:textId="6B6756DD" w:rsidR="00EC5AA5" w:rsidRDefault="00EC5AA5">
      <w:r w:rsidRPr="00D266BB">
        <w:rPr>
          <w:highlight w:val="yellow"/>
        </w:rPr>
        <w:t>2.11.2</w:t>
      </w:r>
      <w:r w:rsidR="00EB6CCF" w:rsidRPr="00D266BB">
        <w:rPr>
          <w:highlight w:val="yellow"/>
        </w:rPr>
        <w:t xml:space="preserve"> – 01:53 -&gt; 01:57; 03:41 -&gt; 03:53</w:t>
      </w:r>
    </w:p>
    <w:p w14:paraId="56089F9F" w14:textId="77777777" w:rsidR="00EC5AA5" w:rsidRDefault="00EC5AA5"/>
    <w:p w14:paraId="747D736A" w14:textId="78838760" w:rsidR="00EC5AA5" w:rsidRPr="00D266BB" w:rsidRDefault="00EC5AA5">
      <w:pPr>
        <w:rPr>
          <w:highlight w:val="yellow"/>
        </w:rPr>
      </w:pPr>
      <w:r w:rsidRPr="00D266BB">
        <w:rPr>
          <w:highlight w:val="yellow"/>
        </w:rPr>
        <w:t>2.12.1</w:t>
      </w:r>
      <w:r w:rsidR="00EB6CCF" w:rsidRPr="00D266BB">
        <w:rPr>
          <w:highlight w:val="yellow"/>
        </w:rPr>
        <w:t xml:space="preserve"> </w:t>
      </w:r>
      <w:r w:rsidR="00145016" w:rsidRPr="00D266BB">
        <w:rPr>
          <w:highlight w:val="yellow"/>
        </w:rPr>
        <w:t>–</w:t>
      </w:r>
      <w:r w:rsidR="00EB6CCF" w:rsidRPr="00D266BB">
        <w:rPr>
          <w:highlight w:val="yellow"/>
        </w:rPr>
        <w:t xml:space="preserve"> </w:t>
      </w:r>
      <w:r w:rsidR="00145016" w:rsidRPr="00D266BB">
        <w:rPr>
          <w:highlight w:val="yellow"/>
        </w:rPr>
        <w:t>00:37 -&gt; 00:46</w:t>
      </w:r>
    </w:p>
    <w:p w14:paraId="6E93A428" w14:textId="1D0CDFE1" w:rsidR="00EC5AA5" w:rsidRPr="00D266BB" w:rsidRDefault="00EC5AA5">
      <w:pPr>
        <w:rPr>
          <w:highlight w:val="yellow"/>
        </w:rPr>
      </w:pPr>
      <w:r w:rsidRPr="00D266BB">
        <w:rPr>
          <w:highlight w:val="yellow"/>
        </w:rPr>
        <w:t>2.12.2</w:t>
      </w:r>
      <w:r w:rsidR="00145016" w:rsidRPr="00D266BB">
        <w:rPr>
          <w:highlight w:val="yellow"/>
        </w:rPr>
        <w:t xml:space="preserve"> – 00:27 -&gt; 00:40</w:t>
      </w:r>
    </w:p>
    <w:p w14:paraId="6EED09AD" w14:textId="1ED7783E" w:rsidR="00EC5AA5" w:rsidRPr="00D266BB" w:rsidRDefault="00EC5AA5">
      <w:pPr>
        <w:rPr>
          <w:highlight w:val="yellow"/>
        </w:rPr>
      </w:pPr>
      <w:r w:rsidRPr="00D266BB">
        <w:rPr>
          <w:highlight w:val="yellow"/>
        </w:rPr>
        <w:t>2.12.3</w:t>
      </w:r>
      <w:r w:rsidR="00145016" w:rsidRPr="00D266BB">
        <w:rPr>
          <w:highlight w:val="yellow"/>
        </w:rPr>
        <w:t xml:space="preserve"> -- </w:t>
      </w:r>
      <w:r w:rsidR="00474420" w:rsidRPr="00D266BB">
        <w:rPr>
          <w:highlight w:val="yellow"/>
        </w:rPr>
        <w:t>NA</w:t>
      </w:r>
    </w:p>
    <w:p w14:paraId="3DE3041F" w14:textId="39C6D386" w:rsidR="00EC5AA5" w:rsidRDefault="00EC5AA5">
      <w:r w:rsidRPr="00D266BB">
        <w:rPr>
          <w:highlight w:val="yellow"/>
        </w:rPr>
        <w:t>2.12.4</w:t>
      </w:r>
      <w:r w:rsidR="00474420" w:rsidRPr="00D266BB">
        <w:rPr>
          <w:highlight w:val="yellow"/>
        </w:rPr>
        <w:t xml:space="preserve"> – 00:57 -&gt; 01:07</w:t>
      </w:r>
    </w:p>
    <w:p w14:paraId="11D0E3CD" w14:textId="77777777" w:rsidR="00EC5AA5" w:rsidRDefault="00EC5AA5"/>
    <w:p w14:paraId="7CF3F2A4" w14:textId="013FF739" w:rsidR="00EC5AA5" w:rsidRPr="00D266BB" w:rsidRDefault="00EC5AA5">
      <w:pPr>
        <w:rPr>
          <w:highlight w:val="yellow"/>
        </w:rPr>
      </w:pPr>
      <w:r w:rsidRPr="00D266BB">
        <w:rPr>
          <w:highlight w:val="yellow"/>
        </w:rPr>
        <w:t>2.13.1</w:t>
      </w:r>
      <w:r w:rsidR="00A37A03" w:rsidRPr="00D266BB">
        <w:rPr>
          <w:highlight w:val="yellow"/>
        </w:rPr>
        <w:t xml:space="preserve"> – 00:29 -&gt; 00:44</w:t>
      </w:r>
    </w:p>
    <w:p w14:paraId="5AE4BC4A" w14:textId="33C3D4BE" w:rsidR="00EC5AA5" w:rsidRPr="00D266BB" w:rsidRDefault="00EC5AA5">
      <w:pPr>
        <w:rPr>
          <w:highlight w:val="yellow"/>
        </w:rPr>
      </w:pPr>
      <w:r w:rsidRPr="00D266BB">
        <w:rPr>
          <w:highlight w:val="yellow"/>
        </w:rPr>
        <w:t>2.13.2</w:t>
      </w:r>
      <w:r w:rsidR="00A37A03" w:rsidRPr="00D266BB">
        <w:rPr>
          <w:highlight w:val="yellow"/>
        </w:rPr>
        <w:t xml:space="preserve"> – 00:10 -&gt; 00:29</w:t>
      </w:r>
    </w:p>
    <w:p w14:paraId="03C66754" w14:textId="32C18069" w:rsidR="00EC5AA5" w:rsidRDefault="00EC5AA5">
      <w:r w:rsidRPr="00D266BB">
        <w:rPr>
          <w:highlight w:val="yellow"/>
        </w:rPr>
        <w:t>2.13.3</w:t>
      </w:r>
      <w:r w:rsidR="00A37A03" w:rsidRPr="00D266BB">
        <w:rPr>
          <w:highlight w:val="yellow"/>
        </w:rPr>
        <w:t xml:space="preserve"> </w:t>
      </w:r>
      <w:r w:rsidR="00DD215C" w:rsidRPr="00D266BB">
        <w:rPr>
          <w:highlight w:val="yellow"/>
        </w:rPr>
        <w:t>–</w:t>
      </w:r>
      <w:r w:rsidR="00A37A03" w:rsidRPr="00D266BB">
        <w:rPr>
          <w:highlight w:val="yellow"/>
        </w:rPr>
        <w:t xml:space="preserve"> </w:t>
      </w:r>
      <w:r w:rsidR="00DD215C" w:rsidRPr="00D266BB">
        <w:rPr>
          <w:highlight w:val="yellow"/>
        </w:rPr>
        <w:t>00:13 -&gt; 0:19</w:t>
      </w:r>
    </w:p>
    <w:p w14:paraId="72062D52" w14:textId="77777777" w:rsidR="00EC5AA5" w:rsidRDefault="00EC5AA5"/>
    <w:p w14:paraId="12AAA510" w14:textId="10E01D9C" w:rsidR="00EC5AA5" w:rsidRDefault="00EC5AA5">
      <w:r>
        <w:lastRenderedPageBreak/>
        <w:t>2.14.1</w:t>
      </w:r>
      <w:r w:rsidR="00DD215C">
        <w:t xml:space="preserve"> – 01:15 -&gt; 01:31; 02:29 -&gt; 02:35</w:t>
      </w:r>
    </w:p>
    <w:p w14:paraId="525DBA1B" w14:textId="0CF298D9" w:rsidR="00EC5AA5" w:rsidRDefault="00EC5AA5">
      <w:r>
        <w:t>2.15.1</w:t>
      </w:r>
      <w:r w:rsidR="00DD215C">
        <w:t xml:space="preserve"> – 00:25 -&gt; 00:29</w:t>
      </w:r>
    </w:p>
    <w:p w14:paraId="765070B8" w14:textId="5FFBE243" w:rsidR="00EC5AA5" w:rsidRDefault="00EC5AA5">
      <w:r>
        <w:t>2.15.2</w:t>
      </w:r>
      <w:r w:rsidR="00DD215C">
        <w:t xml:space="preserve"> – 00:01 -&gt; 00:07</w:t>
      </w:r>
    </w:p>
    <w:p w14:paraId="02E30D5D" w14:textId="07CB9DDC" w:rsidR="00EC5AA5" w:rsidRDefault="00EC5AA5">
      <w:r>
        <w:t>2.15.3</w:t>
      </w:r>
      <w:r w:rsidR="00DD215C">
        <w:t xml:space="preserve"> – 00:27 -&gt; 00:57</w:t>
      </w:r>
    </w:p>
    <w:p w14:paraId="7693A07E" w14:textId="606D8796" w:rsidR="00EC5AA5" w:rsidRDefault="00EC5AA5"/>
    <w:p w14:paraId="044CEC4F" w14:textId="2920080F" w:rsidR="00EC5AA5" w:rsidRDefault="00EC5AA5">
      <w:r>
        <w:t>2.16.1</w:t>
      </w:r>
      <w:r w:rsidR="00DD215C">
        <w:t xml:space="preserve"> – 01:46 -&gt; 01:56</w:t>
      </w:r>
    </w:p>
    <w:p w14:paraId="382F6219" w14:textId="1A02FFB7" w:rsidR="00EC5AA5" w:rsidRDefault="00EC5AA5">
      <w:r>
        <w:t>2.16.2</w:t>
      </w:r>
      <w:r w:rsidR="00DD215C">
        <w:t xml:space="preserve"> – 02:55 -&gt; 03:05</w:t>
      </w:r>
    </w:p>
    <w:p w14:paraId="4E0F263A" w14:textId="77777777" w:rsidR="00EC5AA5" w:rsidRDefault="00EC5AA5"/>
    <w:p w14:paraId="7615E3F6" w14:textId="701FCD12" w:rsidR="00EC5AA5" w:rsidRDefault="00EC5AA5">
      <w:r>
        <w:t>2.17.1</w:t>
      </w:r>
      <w:r w:rsidR="00DD215C">
        <w:t xml:space="preserve"> -- NA</w:t>
      </w:r>
    </w:p>
    <w:p w14:paraId="3E838FBC" w14:textId="055FD71D" w:rsidR="00EC5AA5" w:rsidRDefault="00EC5AA5">
      <w:r>
        <w:t>2.17.2</w:t>
      </w:r>
      <w:r w:rsidR="00DD215C">
        <w:t xml:space="preserve"> -- NA</w:t>
      </w:r>
    </w:p>
    <w:p w14:paraId="0C770C30" w14:textId="75F1E7EA" w:rsidR="00EC5AA5" w:rsidRDefault="00ED08C4">
      <w:r>
        <w:t>2.17.3 -- 03:10 -&gt; 03:20</w:t>
      </w:r>
    </w:p>
    <w:p w14:paraId="1EDC3F4C" w14:textId="429AAE08" w:rsidR="00EC5AA5" w:rsidRDefault="00EC5AA5">
      <w:r>
        <w:t>2.17.4</w:t>
      </w:r>
      <w:r w:rsidR="00ED08C4">
        <w:t xml:space="preserve"> – 09:38 -&gt; 09:42</w:t>
      </w:r>
    </w:p>
    <w:p w14:paraId="54451081" w14:textId="77777777" w:rsidR="00EC5AA5" w:rsidRDefault="00EC5AA5"/>
    <w:p w14:paraId="5681D0DC" w14:textId="39708FCD" w:rsidR="00EC5AA5" w:rsidRDefault="00EC5AA5">
      <w:r>
        <w:t>2.18.1</w:t>
      </w:r>
      <w:r w:rsidR="00ED08C4">
        <w:t xml:space="preserve"> – NA </w:t>
      </w:r>
    </w:p>
    <w:p w14:paraId="6FA921DD" w14:textId="1BDF0D01" w:rsidR="00EC5AA5" w:rsidRDefault="00EC5AA5">
      <w:r>
        <w:t>2.18.2</w:t>
      </w:r>
      <w:r w:rsidR="00ED08C4">
        <w:t xml:space="preserve"> – 01:44 -&gt; 01:54</w:t>
      </w:r>
    </w:p>
    <w:p w14:paraId="7766F1FB" w14:textId="77777777" w:rsidR="00EC5AA5" w:rsidRDefault="00EC5AA5"/>
    <w:p w14:paraId="0E398D64" w14:textId="77777777" w:rsidR="00EC5AA5" w:rsidRDefault="00EC5AA5"/>
    <w:sectPr w:rsidR="00EC5AA5" w:rsidSect="006311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687795"/>
    <w:multiLevelType w:val="multilevel"/>
    <w:tmpl w:val="CC543C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57157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MDK1sDAwsTSwtDRV0lEKTi0uzszPAykwrAUAJXKRziwAAAA="/>
  </w:docVars>
  <w:rsids>
    <w:rsidRoot w:val="00EC5AA5"/>
    <w:rsid w:val="0000287F"/>
    <w:rsid w:val="000666C5"/>
    <w:rsid w:val="000A22A2"/>
    <w:rsid w:val="000C2E20"/>
    <w:rsid w:val="000D1901"/>
    <w:rsid w:val="00117490"/>
    <w:rsid w:val="0014196B"/>
    <w:rsid w:val="00144199"/>
    <w:rsid w:val="00145016"/>
    <w:rsid w:val="001503FE"/>
    <w:rsid w:val="001D16BE"/>
    <w:rsid w:val="001E72EA"/>
    <w:rsid w:val="00207CB5"/>
    <w:rsid w:val="00277BCF"/>
    <w:rsid w:val="00295F96"/>
    <w:rsid w:val="002B2FCA"/>
    <w:rsid w:val="002B722C"/>
    <w:rsid w:val="00302545"/>
    <w:rsid w:val="00345518"/>
    <w:rsid w:val="00353842"/>
    <w:rsid w:val="003C3CFF"/>
    <w:rsid w:val="003F6B6C"/>
    <w:rsid w:val="003F7CB9"/>
    <w:rsid w:val="0043625E"/>
    <w:rsid w:val="00474420"/>
    <w:rsid w:val="00494116"/>
    <w:rsid w:val="00497848"/>
    <w:rsid w:val="00537097"/>
    <w:rsid w:val="005A1149"/>
    <w:rsid w:val="005A3E06"/>
    <w:rsid w:val="005F5D35"/>
    <w:rsid w:val="0063110B"/>
    <w:rsid w:val="00652687"/>
    <w:rsid w:val="006A7107"/>
    <w:rsid w:val="006D6560"/>
    <w:rsid w:val="006E277A"/>
    <w:rsid w:val="00722DB3"/>
    <w:rsid w:val="00795E4D"/>
    <w:rsid w:val="00844023"/>
    <w:rsid w:val="008566FC"/>
    <w:rsid w:val="008A5BF3"/>
    <w:rsid w:val="008A7B76"/>
    <w:rsid w:val="008D5585"/>
    <w:rsid w:val="00923FD9"/>
    <w:rsid w:val="00935A2E"/>
    <w:rsid w:val="00950F44"/>
    <w:rsid w:val="0095126B"/>
    <w:rsid w:val="00983EB2"/>
    <w:rsid w:val="00997DCD"/>
    <w:rsid w:val="009A034D"/>
    <w:rsid w:val="009B038F"/>
    <w:rsid w:val="009C43C6"/>
    <w:rsid w:val="009D0AA4"/>
    <w:rsid w:val="009E22CD"/>
    <w:rsid w:val="00A02FD2"/>
    <w:rsid w:val="00A37A03"/>
    <w:rsid w:val="00A407D9"/>
    <w:rsid w:val="00AF5080"/>
    <w:rsid w:val="00B25678"/>
    <w:rsid w:val="00B2666C"/>
    <w:rsid w:val="00B450E5"/>
    <w:rsid w:val="00B53D31"/>
    <w:rsid w:val="00BE6405"/>
    <w:rsid w:val="00BF4F40"/>
    <w:rsid w:val="00C010F2"/>
    <w:rsid w:val="00C160FE"/>
    <w:rsid w:val="00C5475B"/>
    <w:rsid w:val="00C632C8"/>
    <w:rsid w:val="00D062C6"/>
    <w:rsid w:val="00D25FCC"/>
    <w:rsid w:val="00D266BB"/>
    <w:rsid w:val="00D91EAF"/>
    <w:rsid w:val="00DB268D"/>
    <w:rsid w:val="00DD215C"/>
    <w:rsid w:val="00E210B4"/>
    <w:rsid w:val="00E56024"/>
    <w:rsid w:val="00E92EB4"/>
    <w:rsid w:val="00EB6CCF"/>
    <w:rsid w:val="00EC5AA5"/>
    <w:rsid w:val="00ED08C4"/>
    <w:rsid w:val="00F154D9"/>
    <w:rsid w:val="00F71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6FE1C"/>
  <w14:defaultImageDpi w14:val="32767"/>
  <w15:chartTrackingRefBased/>
  <w15:docId w15:val="{DB963D1C-08C1-F54A-B413-D0E665B05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C5AA5"/>
    <w:rPr>
      <w:rFonts w:eastAsia="Times" w:cs="Calibri (Body)"/>
      <w:color w:val="000000" w:themeColor="text1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EC5AA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C5AA5"/>
    <w:rPr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5AA5"/>
    <w:rPr>
      <w:rFonts w:eastAsia="Times" w:cs="Calibri (Body)"/>
      <w:color w:val="000000" w:themeColor="text1"/>
      <w:kern w:val="0"/>
      <w:lang w:val="x-none" w:eastAsia="x-none"/>
      <w14:ligatures w14:val="none"/>
    </w:rPr>
  </w:style>
  <w:style w:type="paragraph" w:styleId="ListParagraph">
    <w:name w:val="List Paragraph"/>
    <w:basedOn w:val="Normal"/>
    <w:uiPriority w:val="34"/>
    <w:qFormat/>
    <w:rsid w:val="00EC5A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gouchoe</dc:creator>
  <cp:keywords/>
  <dc:description/>
  <cp:lastModifiedBy>Nilesh Kolhe</cp:lastModifiedBy>
  <cp:revision>5</cp:revision>
  <dcterms:created xsi:type="dcterms:W3CDTF">2023-09-18T14:31:00Z</dcterms:created>
  <dcterms:modified xsi:type="dcterms:W3CDTF">2023-09-19T08:27:00Z</dcterms:modified>
</cp:coreProperties>
</file>